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347F" w:rsidRDefault="00D80B12" w:rsidP="0027347F">
      <w:pPr>
        <w:pStyle w:val="gmail-sceneheading"/>
        <w:spacing w:line="293" w:lineRule="atLeast"/>
        <w:jc w:val="center"/>
        <w:rPr>
          <w:rFonts w:ascii="Arial" w:hAnsi="Arial" w:cs="Arial"/>
          <w:color w:val="222222"/>
        </w:rPr>
      </w:pPr>
      <w:r>
        <w:rPr>
          <w:rFonts w:ascii="Arial" w:hAnsi="Arial" w:cs="Arial"/>
          <w:color w:val="222222"/>
        </w:rPr>
        <w:t xml:space="preserve">Verizon </w:t>
      </w:r>
      <w:bookmarkStart w:id="0" w:name="_GoBack"/>
      <w:bookmarkEnd w:id="0"/>
      <w:r w:rsidR="0027347F">
        <w:rPr>
          <w:rFonts w:ascii="Arial" w:hAnsi="Arial" w:cs="Arial"/>
          <w:color w:val="222222"/>
        </w:rPr>
        <w:t>Script</w:t>
      </w:r>
      <w:r w:rsidR="003068C1">
        <w:rPr>
          <w:rFonts w:ascii="Arial" w:hAnsi="Arial" w:cs="Arial"/>
          <w:color w:val="222222"/>
        </w:rPr>
        <w:t xml:space="preserve"> #1</w:t>
      </w:r>
    </w:p>
    <w:p w:rsidR="004B61F7" w:rsidRDefault="004B61F7" w:rsidP="0027347F">
      <w:pPr>
        <w:pStyle w:val="gmail-sceneheading"/>
        <w:spacing w:line="293" w:lineRule="atLeast"/>
        <w:jc w:val="center"/>
        <w:rPr>
          <w:rFonts w:ascii="Arial" w:hAnsi="Arial" w:cs="Arial"/>
          <w:color w:val="222222"/>
        </w:rPr>
      </w:pPr>
      <w:r>
        <w:rPr>
          <w:rFonts w:ascii="Arial" w:hAnsi="Arial" w:cs="Arial"/>
          <w:color w:val="222222"/>
        </w:rPr>
        <w:t>By Christopher Erle/Chris Twist</w:t>
      </w:r>
    </w:p>
    <w:p w:rsidR="0027347F" w:rsidRPr="0027347F" w:rsidRDefault="0027347F" w:rsidP="0027347F">
      <w:pPr>
        <w:pStyle w:val="gmail-sceneheading"/>
        <w:spacing w:line="360" w:lineRule="auto"/>
        <w:rPr>
          <w:color w:val="222222"/>
        </w:rPr>
      </w:pPr>
      <w:r w:rsidRPr="0027347F">
        <w:rPr>
          <w:b/>
          <w:bCs/>
          <w:color w:val="222222"/>
        </w:rPr>
        <w:t>Alexis</w:t>
      </w:r>
      <w:r w:rsidRPr="0027347F">
        <w:rPr>
          <w:color w:val="222222"/>
        </w:rPr>
        <w:t>: My Dad is the strongest and most charming person I have ever known. Still, he is in his 50s, and he is starting to have problems with his body. A year ago, he had a heart attack. It’s true that heart attacks are just for people who eat the worst food and never do exercises. My Dad has a stunning body, even for a man in his 50s. There are people who are in their 20s who don’t have such a body. </w:t>
      </w:r>
    </w:p>
    <w:p w:rsidR="0027347F" w:rsidRPr="0027347F" w:rsidRDefault="0027347F" w:rsidP="0027347F">
      <w:pPr>
        <w:pStyle w:val="gmail-sceneheading"/>
        <w:spacing w:line="360" w:lineRule="auto"/>
        <w:rPr>
          <w:color w:val="222222"/>
        </w:rPr>
      </w:pPr>
      <w:r w:rsidRPr="0027347F">
        <w:rPr>
          <w:color w:val="222222"/>
        </w:rPr>
        <w:t>            Still, I’m worried about him all the time now. We don’t live in the same city, so most of the time I can only know that he is fine by calling him. He loves to walk in nature, outside of the city world, and I totally get that, but I was worried about not being able to call him when he really needs me. This is why I talked with my Dad about Verizon. Verizon has the strongest wireless phones in the world, and this means that I don’t have to be worried about calling him, no matter where he is. This makes both of us feel much, much better!</w:t>
      </w:r>
    </w:p>
    <w:p w:rsidR="0027347F" w:rsidRPr="0027347F" w:rsidRDefault="0027347F" w:rsidP="0027347F">
      <w:pPr>
        <w:pStyle w:val="gmail-sceneheading"/>
        <w:spacing w:line="360" w:lineRule="auto"/>
        <w:rPr>
          <w:color w:val="222222"/>
        </w:rPr>
      </w:pPr>
      <w:r w:rsidRPr="0027347F">
        <w:rPr>
          <w:b/>
          <w:bCs/>
          <w:color w:val="222222"/>
        </w:rPr>
        <w:t>Carol</w:t>
      </w:r>
      <w:r w:rsidRPr="0027347F">
        <w:rPr>
          <w:color w:val="222222"/>
        </w:rPr>
        <w:t>: I have Breast Cancer, and I'm getting better all the time. Still, I'm always worried about where I am and where I am going. I live in a small town in Oklahoma. Sometimes there are parts of my town where there aren't any internet or phone abilities. What if I have a considerable problem and nobody is there to help me? What could I do? Knowing that I have the best phone, the phone that works in areas that most phones won't work. It really helps me to feel like everything is going to be fine. Verizon is here for me.</w:t>
      </w:r>
    </w:p>
    <w:p w:rsidR="0027347F" w:rsidRPr="0027347F" w:rsidRDefault="0027347F" w:rsidP="0027347F">
      <w:pPr>
        <w:pStyle w:val="gmail-sceneheading"/>
        <w:spacing w:line="360" w:lineRule="auto"/>
        <w:rPr>
          <w:color w:val="222222"/>
        </w:rPr>
      </w:pPr>
      <w:r w:rsidRPr="0027347F">
        <w:rPr>
          <w:b/>
          <w:bCs/>
          <w:color w:val="222222"/>
        </w:rPr>
        <w:t>Ivette/Mom</w:t>
      </w:r>
      <w:r w:rsidRPr="0027347F">
        <w:rPr>
          <w:color w:val="222222"/>
        </w:rPr>
        <w:t>: I’m always worried about my son, Chris. You see, he has a brain injury and seizures sometimes. We never know when he will have seizures, so I’m always anxious for my son. He’s a performer, a contortionist, and he works in new cities all the time. One week, he will be in New York, and the next week, he will be in Oklahoma. I don’t want to change that part of him because it is such a happy part of him. The only way that I can talk with Chris is to call him, so I need the strongest wireless phone, just in case he has a seizure. I told Chris that he should get Verizon, just to make sure that we can always call whenever we need to. Verizon is definitely the only wireless phone for me.</w:t>
      </w:r>
    </w:p>
    <w:p w:rsidR="0027347F" w:rsidRPr="0027347F" w:rsidRDefault="0027347F" w:rsidP="0027347F">
      <w:pPr>
        <w:pStyle w:val="gmail-sceneheading"/>
        <w:spacing w:line="360" w:lineRule="auto"/>
        <w:rPr>
          <w:color w:val="222222"/>
        </w:rPr>
      </w:pPr>
      <w:r w:rsidRPr="0027347F">
        <w:rPr>
          <w:b/>
          <w:bCs/>
          <w:color w:val="222222"/>
        </w:rPr>
        <w:lastRenderedPageBreak/>
        <w:t>Verizon</w:t>
      </w:r>
      <w:r w:rsidRPr="0027347F">
        <w:rPr>
          <w:color w:val="222222"/>
        </w:rPr>
        <w:t>: There are so many people in the USA who have problems, both in their bodies and their minds. We know this, and we are so happy that we are there for all of them, all the time. Even in areas where most phones don't work, we are still there. It made us both peaceful and contended with what we do for these people. This is why we have the strongest phones in the world because we care about all of these men and women. They need us, and we are always going to be there.</w:t>
      </w:r>
    </w:p>
    <w:p w:rsidR="00FA287E" w:rsidRPr="007C2442" w:rsidRDefault="0027347F" w:rsidP="007C2442">
      <w:pPr>
        <w:pStyle w:val="gmail-sceneheading"/>
        <w:spacing w:line="360" w:lineRule="auto"/>
        <w:rPr>
          <w:color w:val="222222"/>
        </w:rPr>
      </w:pPr>
      <w:r w:rsidRPr="0027347F">
        <w:rPr>
          <w:color w:val="222222"/>
        </w:rPr>
        <w:t>            Now, Spirit has been telling all of you that our 1% means nothing. Do you think that this is true for the people that just told you about their problems? That 1% could change everything for those people, and we know that. We hope that yo</w:t>
      </w:r>
      <w:r w:rsidR="007C2442">
        <w:rPr>
          <w:color w:val="222222"/>
        </w:rPr>
        <w:t>u also know that, at least now.</w:t>
      </w:r>
    </w:p>
    <w:sectPr w:rsidR="00FA287E" w:rsidRPr="007C2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MAVSJhbmxmZmZko6SsGpxcWZ+XkgBYYGtQAGfLeuLQAAAA=="/>
  </w:docVars>
  <w:rsids>
    <w:rsidRoot w:val="005510CF"/>
    <w:rsid w:val="00065A2E"/>
    <w:rsid w:val="001877CD"/>
    <w:rsid w:val="0027347F"/>
    <w:rsid w:val="003068C1"/>
    <w:rsid w:val="00326790"/>
    <w:rsid w:val="004043BA"/>
    <w:rsid w:val="004338D3"/>
    <w:rsid w:val="00437FF9"/>
    <w:rsid w:val="00492D98"/>
    <w:rsid w:val="004B61F7"/>
    <w:rsid w:val="005510CF"/>
    <w:rsid w:val="00624EB8"/>
    <w:rsid w:val="007732CD"/>
    <w:rsid w:val="007C2442"/>
    <w:rsid w:val="00843A54"/>
    <w:rsid w:val="00A3791C"/>
    <w:rsid w:val="00B137DA"/>
    <w:rsid w:val="00B3372A"/>
    <w:rsid w:val="00B75F90"/>
    <w:rsid w:val="00CA1862"/>
    <w:rsid w:val="00CC29A0"/>
    <w:rsid w:val="00D13685"/>
    <w:rsid w:val="00D80B12"/>
    <w:rsid w:val="00FA287E"/>
    <w:rsid w:val="00FC1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1432B5-CD1B-4F8F-A6E2-DDE2A857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eneheading">
    <w:name w:val="sceneheading"/>
    <w:basedOn w:val="Normal"/>
    <w:rsid w:val="005510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sceneheading">
    <w:name w:val="gmail-sceneheading"/>
    <w:basedOn w:val="Normal"/>
    <w:rsid w:val="0027347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B6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1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793871">
      <w:bodyDiv w:val="1"/>
      <w:marLeft w:val="0"/>
      <w:marRight w:val="0"/>
      <w:marTop w:val="0"/>
      <w:marBottom w:val="0"/>
      <w:divBdr>
        <w:top w:val="none" w:sz="0" w:space="0" w:color="auto"/>
        <w:left w:val="none" w:sz="0" w:space="0" w:color="auto"/>
        <w:bottom w:val="none" w:sz="0" w:space="0" w:color="auto"/>
        <w:right w:val="none" w:sz="0" w:space="0" w:color="auto"/>
      </w:divBdr>
    </w:div>
    <w:div w:id="1253128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3</cp:revision>
  <cp:lastPrinted>2017-07-19T02:15:00Z</cp:lastPrinted>
  <dcterms:created xsi:type="dcterms:W3CDTF">2017-08-13T16:51:00Z</dcterms:created>
  <dcterms:modified xsi:type="dcterms:W3CDTF">2017-09-15T19:50:00Z</dcterms:modified>
</cp:coreProperties>
</file>